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CC3E8" w14:textId="5B769305" w:rsidR="0024632B" w:rsidRDefault="00B36681">
      <w:r>
        <w:t>CS5373-Exam</w:t>
      </w:r>
      <w:r w:rsidR="00EE4975">
        <w:t>3</w:t>
      </w:r>
      <w:r w:rsidR="00C42AE4">
        <w:t xml:space="preserve"> Review</w:t>
      </w:r>
      <w:r w:rsidR="00B56EB3">
        <w:t xml:space="preserve"> (15%)</w:t>
      </w:r>
    </w:p>
    <w:p w14:paraId="37D1A6F9" w14:textId="15B3CEBA" w:rsidR="00601336" w:rsidRDefault="00D8331A">
      <w:r>
        <w:t xml:space="preserve">Scope: Lectures </w:t>
      </w:r>
      <w:r w:rsidR="000B4194">
        <w:t>7, 8, 9, 10</w:t>
      </w:r>
    </w:p>
    <w:p w14:paraId="55811092" w14:textId="41F8AD9E" w:rsidR="00927814" w:rsidRDefault="00927814" w:rsidP="00927814">
      <w:pPr>
        <w:pStyle w:val="ListParagraph"/>
        <w:numPr>
          <w:ilvl w:val="0"/>
          <w:numId w:val="9"/>
        </w:numPr>
      </w:pPr>
      <w:r>
        <w:t>Short question/answer</w:t>
      </w:r>
    </w:p>
    <w:p w14:paraId="7C29712B" w14:textId="120AA5A0" w:rsidR="00927814" w:rsidRDefault="00927814" w:rsidP="00927814">
      <w:pPr>
        <w:pStyle w:val="ListParagraph"/>
        <w:numPr>
          <w:ilvl w:val="0"/>
          <w:numId w:val="9"/>
        </w:numPr>
      </w:pPr>
      <w:r>
        <w:t>Case study</w:t>
      </w:r>
    </w:p>
    <w:p w14:paraId="3D809AB4" w14:textId="0E5A15C3" w:rsidR="00927814" w:rsidRDefault="00927814" w:rsidP="00927814">
      <w:r>
        <w:t>Possible questions:</w:t>
      </w:r>
    </w:p>
    <w:p w14:paraId="3101842D" w14:textId="6EF300A7" w:rsidR="00927814" w:rsidRDefault="003818EF" w:rsidP="00EB10F5">
      <w:pPr>
        <w:pStyle w:val="ListParagraph"/>
        <w:numPr>
          <w:ilvl w:val="0"/>
          <w:numId w:val="10"/>
        </w:numPr>
      </w:pPr>
      <w:r>
        <w:t>Design subsystem interfaces</w:t>
      </w:r>
    </w:p>
    <w:p w14:paraId="1C54634D" w14:textId="77777777" w:rsidR="00580D5F" w:rsidRDefault="00580D5F" w:rsidP="00580D5F">
      <w:pPr>
        <w:pStyle w:val="ListParagraph"/>
        <w:numPr>
          <w:ilvl w:val="0"/>
          <w:numId w:val="10"/>
        </w:numPr>
      </w:pPr>
      <w:r>
        <w:t>Practice4: software architecture design</w:t>
      </w:r>
    </w:p>
    <w:p w14:paraId="7833C40F" w14:textId="629410A5" w:rsidR="00580D5F" w:rsidRDefault="00580D5F" w:rsidP="00EB10F5">
      <w:pPr>
        <w:pStyle w:val="ListParagraph"/>
        <w:numPr>
          <w:ilvl w:val="0"/>
          <w:numId w:val="10"/>
        </w:numPr>
      </w:pPr>
      <w:r>
        <w:t>Task structuring criteria</w:t>
      </w:r>
    </w:p>
    <w:p w14:paraId="25FC71C4" w14:textId="318FE43D" w:rsidR="003818EF" w:rsidRDefault="00EE06FB" w:rsidP="00EB10F5">
      <w:pPr>
        <w:pStyle w:val="ListParagraph"/>
        <w:numPr>
          <w:ilvl w:val="0"/>
          <w:numId w:val="10"/>
        </w:numPr>
      </w:pPr>
      <w:r>
        <w:t>Design task interfaces</w:t>
      </w:r>
    </w:p>
    <w:p w14:paraId="6BAF21D7" w14:textId="4D6B89BD" w:rsidR="006E6C37" w:rsidRDefault="00476D63" w:rsidP="00EB10F5">
      <w:pPr>
        <w:pStyle w:val="ListParagraph"/>
        <w:numPr>
          <w:ilvl w:val="0"/>
          <w:numId w:val="10"/>
        </w:numPr>
      </w:pPr>
      <w:r>
        <w:t>Practice</w:t>
      </w:r>
      <w:r w:rsidR="00580D5F">
        <w:t>5</w:t>
      </w:r>
      <w:r w:rsidR="006E6C37">
        <w:t>: software architecture design</w:t>
      </w:r>
    </w:p>
    <w:p w14:paraId="7719D22F" w14:textId="10BC04B5" w:rsidR="00EC40D0" w:rsidRDefault="00580D5F" w:rsidP="00977C1B">
      <w:pPr>
        <w:pStyle w:val="ListParagraph"/>
        <w:numPr>
          <w:ilvl w:val="0"/>
          <w:numId w:val="10"/>
        </w:numPr>
      </w:pPr>
      <w:r>
        <w:t xml:space="preserve">Design </w:t>
      </w:r>
      <w:r w:rsidR="00EC40D0">
        <w:t xml:space="preserve">Information hiding class </w:t>
      </w:r>
    </w:p>
    <w:p w14:paraId="02967E1A" w14:textId="77777777" w:rsidR="00C777C8" w:rsidRDefault="00C777C8" w:rsidP="008361B4"/>
    <w:p w14:paraId="2B5876D4" w14:textId="77777777" w:rsidR="00B36681" w:rsidRDefault="00B36681" w:rsidP="00B36681">
      <w:pPr>
        <w:ind w:left="360"/>
      </w:pPr>
    </w:p>
    <w:p w14:paraId="6DA710FE" w14:textId="77777777" w:rsidR="00B36681" w:rsidRDefault="00B36681"/>
    <w:sectPr w:rsidR="00B366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02578"/>
    <w:multiLevelType w:val="hybridMultilevel"/>
    <w:tmpl w:val="76481C42"/>
    <w:lvl w:ilvl="0" w:tplc="3FECBF9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4478B3"/>
    <w:multiLevelType w:val="hybridMultilevel"/>
    <w:tmpl w:val="FD4AB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5E45CF"/>
    <w:multiLevelType w:val="hybridMultilevel"/>
    <w:tmpl w:val="418C1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5D34D7"/>
    <w:multiLevelType w:val="hybridMultilevel"/>
    <w:tmpl w:val="17EAA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747FE"/>
    <w:multiLevelType w:val="hybridMultilevel"/>
    <w:tmpl w:val="8160C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709F6"/>
    <w:multiLevelType w:val="hybridMultilevel"/>
    <w:tmpl w:val="F0D6C0FC"/>
    <w:lvl w:ilvl="0" w:tplc="3482C4D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234F8E"/>
    <w:multiLevelType w:val="multilevel"/>
    <w:tmpl w:val="82848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0416A1C"/>
    <w:multiLevelType w:val="hybridMultilevel"/>
    <w:tmpl w:val="C1C2E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99170A"/>
    <w:multiLevelType w:val="hybridMultilevel"/>
    <w:tmpl w:val="B21A3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A847B6"/>
    <w:multiLevelType w:val="hybridMultilevel"/>
    <w:tmpl w:val="DD803308"/>
    <w:lvl w:ilvl="0" w:tplc="C3E6C94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EA6389"/>
    <w:multiLevelType w:val="hybridMultilevel"/>
    <w:tmpl w:val="10AC1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889148">
    <w:abstractNumId w:val="5"/>
  </w:num>
  <w:num w:numId="2" w16cid:durableId="1576818774">
    <w:abstractNumId w:val="7"/>
  </w:num>
  <w:num w:numId="3" w16cid:durableId="657196998">
    <w:abstractNumId w:val="4"/>
  </w:num>
  <w:num w:numId="4" w16cid:durableId="764351170">
    <w:abstractNumId w:val="8"/>
  </w:num>
  <w:num w:numId="5" w16cid:durableId="1488521739">
    <w:abstractNumId w:val="6"/>
  </w:num>
  <w:num w:numId="6" w16cid:durableId="890310141">
    <w:abstractNumId w:val="9"/>
  </w:num>
  <w:num w:numId="7" w16cid:durableId="963004273">
    <w:abstractNumId w:val="1"/>
  </w:num>
  <w:num w:numId="8" w16cid:durableId="1484079706">
    <w:abstractNumId w:val="3"/>
  </w:num>
  <w:num w:numId="9" w16cid:durableId="133564628">
    <w:abstractNumId w:val="0"/>
  </w:num>
  <w:num w:numId="10" w16cid:durableId="654797072">
    <w:abstractNumId w:val="10"/>
  </w:num>
  <w:num w:numId="11" w16cid:durableId="17429417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tzA1MDI2sjAwMTBQ0lEKTi0uzszPAykwqwUAAKWS7CwAAAA="/>
  </w:docVars>
  <w:rsids>
    <w:rsidRoot w:val="00B36681"/>
    <w:rsid w:val="00093E5D"/>
    <w:rsid w:val="000A1113"/>
    <w:rsid w:val="000B4194"/>
    <w:rsid w:val="000B5D9C"/>
    <w:rsid w:val="0012166F"/>
    <w:rsid w:val="001456AD"/>
    <w:rsid w:val="00195025"/>
    <w:rsid w:val="001F2DA8"/>
    <w:rsid w:val="00210255"/>
    <w:rsid w:val="0024617C"/>
    <w:rsid w:val="0024632B"/>
    <w:rsid w:val="002D3FD3"/>
    <w:rsid w:val="002E16B4"/>
    <w:rsid w:val="002F1614"/>
    <w:rsid w:val="00303E34"/>
    <w:rsid w:val="00340966"/>
    <w:rsid w:val="003818EF"/>
    <w:rsid w:val="00436754"/>
    <w:rsid w:val="00476D63"/>
    <w:rsid w:val="004B37BA"/>
    <w:rsid w:val="0050663B"/>
    <w:rsid w:val="00552DC9"/>
    <w:rsid w:val="00580D5F"/>
    <w:rsid w:val="005E1258"/>
    <w:rsid w:val="005E49FC"/>
    <w:rsid w:val="00601336"/>
    <w:rsid w:val="00666C33"/>
    <w:rsid w:val="006B2DF2"/>
    <w:rsid w:val="006E6C37"/>
    <w:rsid w:val="006F397B"/>
    <w:rsid w:val="007846FD"/>
    <w:rsid w:val="008361B4"/>
    <w:rsid w:val="0083699C"/>
    <w:rsid w:val="00846CB6"/>
    <w:rsid w:val="00927814"/>
    <w:rsid w:val="009534A4"/>
    <w:rsid w:val="00977C1B"/>
    <w:rsid w:val="00991215"/>
    <w:rsid w:val="009E2C4D"/>
    <w:rsid w:val="009F2DC7"/>
    <w:rsid w:val="00A821B0"/>
    <w:rsid w:val="00AF7974"/>
    <w:rsid w:val="00B36681"/>
    <w:rsid w:val="00B55256"/>
    <w:rsid w:val="00B56EB3"/>
    <w:rsid w:val="00BA17BC"/>
    <w:rsid w:val="00BB0862"/>
    <w:rsid w:val="00C13806"/>
    <w:rsid w:val="00C42AE4"/>
    <w:rsid w:val="00C5018C"/>
    <w:rsid w:val="00C5052B"/>
    <w:rsid w:val="00C777C8"/>
    <w:rsid w:val="00CC397D"/>
    <w:rsid w:val="00CF5BD7"/>
    <w:rsid w:val="00D81E49"/>
    <w:rsid w:val="00D8331A"/>
    <w:rsid w:val="00DC10E5"/>
    <w:rsid w:val="00E225F3"/>
    <w:rsid w:val="00E64E27"/>
    <w:rsid w:val="00E91EFB"/>
    <w:rsid w:val="00EB10F5"/>
    <w:rsid w:val="00EC40D0"/>
    <w:rsid w:val="00EE06FB"/>
    <w:rsid w:val="00EE27F2"/>
    <w:rsid w:val="00EE4975"/>
    <w:rsid w:val="00FB3213"/>
    <w:rsid w:val="00FE0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96B31"/>
  <w15:chartTrackingRefBased/>
  <w15:docId w15:val="{9C19F9EC-FEBF-4581-B414-D353F2590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6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8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66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80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3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073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1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39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82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2</Words>
  <Characters>248</Characters>
  <Application>Microsoft Office Word</Application>
  <DocSecurity>0</DocSecurity>
  <Lines>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, Michael</dc:creator>
  <cp:keywords/>
  <dc:description/>
  <cp:lastModifiedBy>Shin, Michael</cp:lastModifiedBy>
  <cp:revision>12</cp:revision>
  <dcterms:created xsi:type="dcterms:W3CDTF">2022-11-17T03:58:00Z</dcterms:created>
  <dcterms:modified xsi:type="dcterms:W3CDTF">2022-11-17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b2f87f767d55d6a00e18fb52f3503696c426abd977bb33d49be29826269233</vt:lpwstr>
  </property>
</Properties>
</file>